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18BD5" w14:textId="77777777" w:rsidR="00F20357" w:rsidRDefault="00F20357" w:rsidP="00F453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0357">
        <w:rPr>
          <w:rFonts w:ascii="Times New Roman" w:hAnsi="Times New Roman" w:cs="Times New Roman"/>
          <w:sz w:val="24"/>
          <w:szCs w:val="24"/>
          <w:u w:val="single"/>
        </w:rPr>
        <w:t>Directions</w:t>
      </w:r>
      <w:r w:rsidRPr="00F20357">
        <w:rPr>
          <w:rFonts w:ascii="Times New Roman" w:hAnsi="Times New Roman" w:cs="Times New Roman"/>
          <w:sz w:val="24"/>
          <w:szCs w:val="24"/>
        </w:rPr>
        <w:t xml:space="preserve">: Applicants must be </w:t>
      </w:r>
      <w:r w:rsidRPr="00C614DB">
        <w:rPr>
          <w:rFonts w:ascii="Times New Roman" w:hAnsi="Times New Roman" w:cs="Times New Roman"/>
          <w:sz w:val="24"/>
          <w:szCs w:val="24"/>
        </w:rPr>
        <w:t>current Year 1 dental students in good academic standing</w:t>
      </w:r>
      <w:r w:rsidRPr="00F2035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3E2F3C" w14:textId="503A3D92" w:rsidR="007D6291" w:rsidRPr="00C614DB" w:rsidRDefault="00F20357" w:rsidP="00F453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0357">
        <w:rPr>
          <w:rFonts w:ascii="Times New Roman" w:hAnsi="Times New Roman" w:cs="Times New Roman"/>
          <w:sz w:val="24"/>
          <w:szCs w:val="24"/>
        </w:rPr>
        <w:t xml:space="preserve">If you have any questions about this program, please contact Dr. </w:t>
      </w:r>
      <w:r w:rsidR="009A5C51">
        <w:rPr>
          <w:rFonts w:ascii="Times New Roman" w:hAnsi="Times New Roman" w:cs="Times New Roman"/>
          <w:sz w:val="24"/>
          <w:szCs w:val="24"/>
        </w:rPr>
        <w:t>Stephen Walker</w:t>
      </w:r>
      <w:r w:rsidRPr="00F20357">
        <w:rPr>
          <w:rFonts w:ascii="Times New Roman" w:hAnsi="Times New Roman" w:cs="Times New Roman"/>
          <w:sz w:val="24"/>
          <w:szCs w:val="24"/>
        </w:rPr>
        <w:t xml:space="preserve"> (</w:t>
      </w:r>
      <w:r w:rsidR="009A5C51">
        <w:rPr>
          <w:rFonts w:ascii="Times New Roman" w:hAnsi="Times New Roman" w:cs="Times New Roman"/>
          <w:sz w:val="24"/>
          <w:szCs w:val="24"/>
        </w:rPr>
        <w:t>Stephen.Walker@stonybrook.edu</w:t>
      </w:r>
      <w:r w:rsidRPr="00F20357">
        <w:rPr>
          <w:rFonts w:ascii="Times New Roman" w:hAnsi="Times New Roman" w:cs="Times New Roman"/>
          <w:sz w:val="24"/>
          <w:szCs w:val="24"/>
        </w:rPr>
        <w:t xml:space="preserve">). Applicants should email their completed application and updated CV to Dr. </w:t>
      </w:r>
      <w:r w:rsidR="009A5C51">
        <w:rPr>
          <w:rFonts w:ascii="Times New Roman" w:hAnsi="Times New Roman" w:cs="Times New Roman"/>
          <w:sz w:val="24"/>
          <w:szCs w:val="24"/>
        </w:rPr>
        <w:t>Walker</w:t>
      </w:r>
      <w:r w:rsidR="0097770E">
        <w:rPr>
          <w:rFonts w:ascii="Times New Roman" w:hAnsi="Times New Roman" w:cs="Times New Roman"/>
          <w:sz w:val="24"/>
          <w:szCs w:val="24"/>
        </w:rPr>
        <w:t xml:space="preserve"> </w:t>
      </w:r>
      <w:r w:rsidRPr="00F20357">
        <w:rPr>
          <w:rFonts w:ascii="Times New Roman" w:hAnsi="Times New Roman" w:cs="Times New Roman"/>
          <w:sz w:val="24"/>
          <w:szCs w:val="24"/>
        </w:rPr>
        <w:t xml:space="preserve">by </w:t>
      </w:r>
      <w:r w:rsidR="009A5C51">
        <w:rPr>
          <w:rFonts w:ascii="Times New Roman" w:hAnsi="Times New Roman" w:cs="Times New Roman"/>
          <w:b/>
          <w:sz w:val="24"/>
          <w:szCs w:val="24"/>
        </w:rPr>
        <w:t>May 01, 202</w:t>
      </w:r>
      <w:r w:rsidR="00661E31">
        <w:rPr>
          <w:rFonts w:ascii="Times New Roman" w:hAnsi="Times New Roman" w:cs="Times New Roman"/>
          <w:b/>
          <w:sz w:val="24"/>
          <w:szCs w:val="24"/>
        </w:rPr>
        <w:t>3</w:t>
      </w:r>
      <w:r w:rsidR="00C614DB">
        <w:rPr>
          <w:rFonts w:ascii="Times New Roman" w:hAnsi="Times New Roman" w:cs="Times New Roman"/>
          <w:sz w:val="24"/>
          <w:szCs w:val="24"/>
        </w:rPr>
        <w:t>.</w:t>
      </w:r>
    </w:p>
    <w:p w14:paraId="06A70E3B" w14:textId="77777777" w:rsidR="00503F73" w:rsidRPr="00C614DB" w:rsidRDefault="00503F73" w:rsidP="00F453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D9A375" w14:textId="77777777" w:rsidR="00547F2A" w:rsidRPr="00C614DB" w:rsidRDefault="00503F73" w:rsidP="00547F2A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Student </w:t>
      </w:r>
      <w:r w:rsidR="00F45324" w:rsidRPr="00C614DB">
        <w:rPr>
          <w:rFonts w:ascii="Times New Roman" w:hAnsi="Times New Roman" w:cs="Times New Roman"/>
          <w:sz w:val="24"/>
          <w:szCs w:val="24"/>
        </w:rPr>
        <w:t xml:space="preserve">Name: </w:t>
      </w:r>
    </w:p>
    <w:p w14:paraId="256097EC" w14:textId="77777777" w:rsidR="00F45324" w:rsidRPr="00C614DB" w:rsidRDefault="00F45324" w:rsidP="00F45324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bookmarkStart w:id="0" w:name="_GoBack"/>
      <w:bookmarkEnd w:id="0"/>
    </w:p>
    <w:p w14:paraId="05B0F91A" w14:textId="77777777" w:rsidR="00F45324" w:rsidRPr="00C614DB" w:rsidRDefault="00114390" w:rsidP="00F4532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14DB">
        <w:rPr>
          <w:rFonts w:ascii="Times New Roman" w:hAnsi="Times New Roman" w:cs="Times New Roman"/>
          <w:sz w:val="24"/>
          <w:szCs w:val="24"/>
        </w:rPr>
        <w:t>Faculty Mentor</w:t>
      </w:r>
      <w:r w:rsidR="00503F73" w:rsidRPr="00C614DB">
        <w:rPr>
          <w:rFonts w:ascii="Times New Roman" w:hAnsi="Times New Roman" w:cs="Times New Roman"/>
          <w:sz w:val="24"/>
          <w:szCs w:val="24"/>
        </w:rPr>
        <w:t>:</w:t>
      </w:r>
    </w:p>
    <w:p w14:paraId="71510F0B" w14:textId="77777777" w:rsidR="00503F73" w:rsidRPr="00C614DB" w:rsidRDefault="00503F73" w:rsidP="00503F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BB0677" w14:textId="77777777" w:rsidR="00A56C64" w:rsidRPr="00C614DB" w:rsidRDefault="00A56C64" w:rsidP="00C614D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Candidate Statement: (Briefly describe yourself, your career goals and objectives -150 words or less). </w:t>
      </w:r>
    </w:p>
    <w:p w14:paraId="1AF3EB9C" w14:textId="77777777" w:rsidR="00A56C64" w:rsidRDefault="00A56C64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AA27420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54DA8CB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F516449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0813DFB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9338A99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958BCD6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C5152DC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6E471BA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4EBC211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380C352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DD1DCA7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70AF7E3" w14:textId="77777777" w:rsidR="00C614DB" w:rsidRP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AD4BE2A" w14:textId="77777777" w:rsidR="00503F73" w:rsidRPr="00C614DB" w:rsidRDefault="00503F73" w:rsidP="00C614D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>Brief description of your research interests:</w:t>
      </w:r>
    </w:p>
    <w:p w14:paraId="4E905774" w14:textId="77777777" w:rsidR="00676223" w:rsidRDefault="00676223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277E345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C5697A6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1047D04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43CE7C1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F93C722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34B2C08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5E51016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FA70C63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692F71F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F1F5334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FC7BDCB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CC8EEAA" w14:textId="77777777" w:rsidR="00C614DB" w:rsidRP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378A20A" w14:textId="77777777" w:rsidR="000D15AC" w:rsidRPr="00C614DB" w:rsidRDefault="000D15AC" w:rsidP="00C614DB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List of </w:t>
      </w:r>
      <w:r w:rsidR="00503F73" w:rsidRPr="00C614DB">
        <w:rPr>
          <w:rFonts w:ascii="Times New Roman" w:hAnsi="Times New Roman" w:cs="Times New Roman"/>
          <w:sz w:val="24"/>
          <w:szCs w:val="24"/>
        </w:rPr>
        <w:t xml:space="preserve">acquired skills and/or </w:t>
      </w:r>
      <w:r w:rsidRPr="00C614DB">
        <w:rPr>
          <w:rFonts w:ascii="Times New Roman" w:hAnsi="Times New Roman" w:cs="Times New Roman"/>
          <w:sz w:val="24"/>
          <w:szCs w:val="24"/>
        </w:rPr>
        <w:t>training co</w:t>
      </w:r>
      <w:r w:rsidR="00503F73" w:rsidRPr="00C614DB">
        <w:rPr>
          <w:rFonts w:ascii="Times New Roman" w:hAnsi="Times New Roman" w:cs="Times New Roman"/>
          <w:sz w:val="24"/>
          <w:szCs w:val="24"/>
        </w:rPr>
        <w:t>urses taken related to research:</w:t>
      </w:r>
    </w:p>
    <w:p w14:paraId="15ED088A" w14:textId="77777777" w:rsidR="00503F73" w:rsidRDefault="00503F73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16D64BC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CBE4888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AF140C7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44EF50D" w14:textId="77777777" w:rsidR="00A56C64" w:rsidRPr="00C614DB" w:rsidRDefault="001B432A" w:rsidP="00C614D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If you </w:t>
      </w:r>
      <w:r w:rsidR="00A56C64" w:rsidRPr="00C614DB">
        <w:rPr>
          <w:rFonts w:ascii="Times New Roman" w:hAnsi="Times New Roman" w:cs="Times New Roman"/>
          <w:sz w:val="24"/>
          <w:szCs w:val="24"/>
        </w:rPr>
        <w:t xml:space="preserve">have presented research previously, </w:t>
      </w:r>
      <w:r w:rsidRPr="00C614DB">
        <w:rPr>
          <w:rFonts w:ascii="Times New Roman" w:hAnsi="Times New Roman" w:cs="Times New Roman"/>
          <w:sz w:val="24"/>
          <w:szCs w:val="24"/>
        </w:rPr>
        <w:t>please list the title</w:t>
      </w:r>
      <w:r w:rsidR="00A56C64" w:rsidRPr="00C614DB">
        <w:rPr>
          <w:rFonts w:ascii="Times New Roman" w:hAnsi="Times New Roman" w:cs="Times New Roman"/>
          <w:sz w:val="24"/>
          <w:szCs w:val="24"/>
        </w:rPr>
        <w:t xml:space="preserve">, </w:t>
      </w:r>
      <w:r w:rsidRPr="00C614DB">
        <w:rPr>
          <w:rFonts w:ascii="Times New Roman" w:hAnsi="Times New Roman" w:cs="Times New Roman"/>
          <w:sz w:val="24"/>
          <w:szCs w:val="24"/>
        </w:rPr>
        <w:t>authors</w:t>
      </w:r>
      <w:r w:rsidR="00A56C64" w:rsidRPr="00C614DB">
        <w:rPr>
          <w:rFonts w:ascii="Times New Roman" w:hAnsi="Times New Roman" w:cs="Times New Roman"/>
          <w:sz w:val="24"/>
          <w:szCs w:val="24"/>
        </w:rPr>
        <w:t xml:space="preserve"> and </w:t>
      </w:r>
      <w:r w:rsidR="00AA3A62" w:rsidRPr="00C614DB">
        <w:rPr>
          <w:rFonts w:ascii="Times New Roman" w:hAnsi="Times New Roman" w:cs="Times New Roman"/>
          <w:sz w:val="24"/>
          <w:szCs w:val="24"/>
        </w:rPr>
        <w:t xml:space="preserve">where </w:t>
      </w:r>
      <w:r w:rsidR="00C614DB" w:rsidRPr="00C614DB">
        <w:rPr>
          <w:rFonts w:ascii="Times New Roman" w:hAnsi="Times New Roman" w:cs="Times New Roman"/>
          <w:sz w:val="24"/>
          <w:szCs w:val="24"/>
        </w:rPr>
        <w:t>it</w:t>
      </w:r>
      <w:r w:rsidR="00A56C64" w:rsidRPr="00C614DB">
        <w:rPr>
          <w:rFonts w:ascii="Times New Roman" w:hAnsi="Times New Roman" w:cs="Times New Roman"/>
          <w:sz w:val="24"/>
          <w:szCs w:val="24"/>
        </w:rPr>
        <w:t xml:space="preserve"> was presented/published</w:t>
      </w:r>
      <w:r w:rsidRPr="00C614DB">
        <w:rPr>
          <w:rFonts w:ascii="Times New Roman" w:hAnsi="Times New Roman" w:cs="Times New Roman"/>
          <w:sz w:val="24"/>
          <w:szCs w:val="24"/>
        </w:rPr>
        <w:t>:</w:t>
      </w:r>
    </w:p>
    <w:p w14:paraId="041BB6A3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63A468F" w14:textId="77777777" w:rsid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4B1B064" w14:textId="77777777" w:rsidR="00C614DB" w:rsidRPr="00C614DB" w:rsidRDefault="00C614DB" w:rsidP="00C614DB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sectPr w:rsidR="00C614DB" w:rsidRPr="00C614DB" w:rsidSect="00C614DB">
      <w:headerReference w:type="default" r:id="rId9"/>
      <w:pgSz w:w="12240" w:h="15840"/>
      <w:pgMar w:top="1440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EB0E3" w14:textId="77777777" w:rsidR="006B67C6" w:rsidRDefault="006B67C6" w:rsidP="00F45324">
      <w:pPr>
        <w:spacing w:after="0" w:line="240" w:lineRule="auto"/>
      </w:pPr>
      <w:r>
        <w:separator/>
      </w:r>
    </w:p>
  </w:endnote>
  <w:endnote w:type="continuationSeparator" w:id="0">
    <w:p w14:paraId="5B063A14" w14:textId="77777777" w:rsidR="006B67C6" w:rsidRDefault="006B67C6" w:rsidP="00F45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812ED0" w14:textId="77777777" w:rsidR="006B67C6" w:rsidRDefault="006B67C6" w:rsidP="00F45324">
      <w:pPr>
        <w:spacing w:after="0" w:line="240" w:lineRule="auto"/>
      </w:pPr>
      <w:r>
        <w:separator/>
      </w:r>
    </w:p>
  </w:footnote>
  <w:footnote w:type="continuationSeparator" w:id="0">
    <w:p w14:paraId="695AA328" w14:textId="77777777" w:rsidR="006B67C6" w:rsidRDefault="006B67C6" w:rsidP="00F45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202"/>
      <w:gridCol w:w="1310"/>
    </w:tblGrid>
    <w:tr w:rsidR="001B432A" w14:paraId="6C6C9B8B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sz w:val="32"/>
            <w:szCs w:val="32"/>
          </w:rPr>
          <w:alias w:val="Title"/>
          <w:id w:val="77761602"/>
          <w:placeholder>
            <w:docPart w:val="5F6FE10DDA06467B8143CFDCCAF1195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4E4FE000" w14:textId="77777777" w:rsidR="001B432A" w:rsidRDefault="001B432A" w:rsidP="00617AAE">
              <w:pPr>
                <w:pStyle w:val="Header"/>
                <w:jc w:val="center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 w:rsidRPr="00F20357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 xml:space="preserve">HDI 602: </w:t>
              </w:r>
              <w:r w:rsidR="00617AAE" w:rsidRPr="00F20357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>Year II Research Selective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2"/>
            <w:szCs w:val="32"/>
          </w:rPr>
          <w:alias w:val="Year"/>
          <w:id w:val="77761609"/>
          <w:placeholder>
            <w:docPart w:val="38BADD99BE264C20832EDF066FCB2EED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3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69513BB6" w14:textId="34FADB4B" w:rsidR="001B432A" w:rsidRDefault="0008460D" w:rsidP="00E433D4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2"/>
                  <w:szCs w:val="32"/>
                </w:rPr>
                <w:t>202</w:t>
              </w:r>
              <w:r w:rsidR="00661E31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2"/>
                  <w:szCs w:val="32"/>
                </w:rPr>
                <w:t>3</w:t>
              </w:r>
            </w:p>
          </w:tc>
        </w:sdtContent>
      </w:sdt>
    </w:tr>
  </w:tbl>
  <w:p w14:paraId="1D9808F4" w14:textId="77777777" w:rsidR="001B432A" w:rsidRDefault="001B43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A11418"/>
    <w:multiLevelType w:val="hybridMultilevel"/>
    <w:tmpl w:val="37286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2231C4"/>
    <w:multiLevelType w:val="hybridMultilevel"/>
    <w:tmpl w:val="F9828ED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FC50088"/>
    <w:multiLevelType w:val="hybridMultilevel"/>
    <w:tmpl w:val="08785B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sjA3MTM0MzExMbRQ0lEKTi0uzszPAykwrQUAFWR87ywAAAA="/>
  </w:docVars>
  <w:rsids>
    <w:rsidRoot w:val="00F45324"/>
    <w:rsid w:val="00011048"/>
    <w:rsid w:val="0008460D"/>
    <w:rsid w:val="000D15AC"/>
    <w:rsid w:val="00101D4E"/>
    <w:rsid w:val="00114390"/>
    <w:rsid w:val="0018239E"/>
    <w:rsid w:val="001832C5"/>
    <w:rsid w:val="001A43CD"/>
    <w:rsid w:val="001B432A"/>
    <w:rsid w:val="001C11E1"/>
    <w:rsid w:val="00267D6F"/>
    <w:rsid w:val="003169C9"/>
    <w:rsid w:val="00397AB7"/>
    <w:rsid w:val="004B6550"/>
    <w:rsid w:val="00503F73"/>
    <w:rsid w:val="00547F2A"/>
    <w:rsid w:val="00603F4B"/>
    <w:rsid w:val="00617AAE"/>
    <w:rsid w:val="0065361A"/>
    <w:rsid w:val="00661E31"/>
    <w:rsid w:val="006727A0"/>
    <w:rsid w:val="00676223"/>
    <w:rsid w:val="00686DE6"/>
    <w:rsid w:val="006B67C6"/>
    <w:rsid w:val="006D01DD"/>
    <w:rsid w:val="007C0311"/>
    <w:rsid w:val="007D46E8"/>
    <w:rsid w:val="007D6291"/>
    <w:rsid w:val="007E126C"/>
    <w:rsid w:val="00847506"/>
    <w:rsid w:val="00897A1D"/>
    <w:rsid w:val="008E36EA"/>
    <w:rsid w:val="00927646"/>
    <w:rsid w:val="0095044C"/>
    <w:rsid w:val="0097770E"/>
    <w:rsid w:val="009A5C51"/>
    <w:rsid w:val="009D2330"/>
    <w:rsid w:val="00A061E6"/>
    <w:rsid w:val="00A56C64"/>
    <w:rsid w:val="00A80021"/>
    <w:rsid w:val="00AA3A62"/>
    <w:rsid w:val="00B3474E"/>
    <w:rsid w:val="00B66F67"/>
    <w:rsid w:val="00B84741"/>
    <w:rsid w:val="00C614DB"/>
    <w:rsid w:val="00CA52BA"/>
    <w:rsid w:val="00CC5879"/>
    <w:rsid w:val="00CF12A9"/>
    <w:rsid w:val="00E433D4"/>
    <w:rsid w:val="00E70DB2"/>
    <w:rsid w:val="00EF471C"/>
    <w:rsid w:val="00F20357"/>
    <w:rsid w:val="00F345F0"/>
    <w:rsid w:val="00F349AC"/>
    <w:rsid w:val="00F45324"/>
    <w:rsid w:val="00F517C3"/>
    <w:rsid w:val="00F66D42"/>
    <w:rsid w:val="00FA3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88240"/>
  <w15:docId w15:val="{B1397D01-E1E2-484A-B4A0-E09875D4D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324"/>
  </w:style>
  <w:style w:type="paragraph" w:styleId="Footer">
    <w:name w:val="footer"/>
    <w:basedOn w:val="Normal"/>
    <w:link w:val="Foot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324"/>
  </w:style>
  <w:style w:type="paragraph" w:styleId="BalloonText">
    <w:name w:val="Balloon Text"/>
    <w:basedOn w:val="Normal"/>
    <w:link w:val="BalloonTextChar"/>
    <w:uiPriority w:val="99"/>
    <w:semiHidden/>
    <w:unhideWhenUsed/>
    <w:rsid w:val="00F453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3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453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F6FE10DDA06467B8143CFDCCAF1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865DC-F1AB-4CFD-8214-47EEFF9B517E}"/>
      </w:docPartPr>
      <w:docPartBody>
        <w:p w:rsidR="0073569E" w:rsidRDefault="0073569E" w:rsidP="0073569E">
          <w:pPr>
            <w:pStyle w:val="5F6FE10DDA06467B8143CFDCCAF11952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38BADD99BE264C20832EDF066FCB2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292B4-DE4B-4194-A62A-95FD8F86B3BF}"/>
      </w:docPartPr>
      <w:docPartBody>
        <w:p w:rsidR="0073569E" w:rsidRDefault="0073569E" w:rsidP="0073569E">
          <w:pPr>
            <w:pStyle w:val="38BADD99BE264C20832EDF066FCB2EED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569E"/>
    <w:rsid w:val="001A5EE6"/>
    <w:rsid w:val="0073569E"/>
    <w:rsid w:val="007B5B34"/>
    <w:rsid w:val="008D6EE9"/>
    <w:rsid w:val="00961115"/>
    <w:rsid w:val="00992CDF"/>
    <w:rsid w:val="00A0207C"/>
    <w:rsid w:val="00AB0082"/>
    <w:rsid w:val="00AC4082"/>
    <w:rsid w:val="00AE150E"/>
    <w:rsid w:val="00C3036E"/>
    <w:rsid w:val="00E45220"/>
    <w:rsid w:val="00EE222B"/>
    <w:rsid w:val="00FF5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15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6FE10DDA06467B8143CFDCCAF11952">
    <w:name w:val="5F6FE10DDA06467B8143CFDCCAF11952"/>
    <w:rsid w:val="0073569E"/>
  </w:style>
  <w:style w:type="paragraph" w:customStyle="1" w:styleId="38BADD99BE264C20832EDF066FCB2EED">
    <w:name w:val="38BADD99BE264C20832EDF066FCB2EED"/>
    <w:rsid w:val="007356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1181A12-B866-4BD8-B21B-40F189CC5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DI 602: Year II Research Selective</vt:lpstr>
    </vt:vector>
  </TitlesOfParts>
  <Company>Stony Brook University</Company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DI 602: Year II Research Selective</dc:title>
  <dc:creator>Schroeder, Elizabeth</dc:creator>
  <cp:lastModifiedBy>Walker, Stephen</cp:lastModifiedBy>
  <cp:revision>2</cp:revision>
  <dcterms:created xsi:type="dcterms:W3CDTF">2023-02-03T22:12:00Z</dcterms:created>
  <dcterms:modified xsi:type="dcterms:W3CDTF">2023-02-03T22:12:00Z</dcterms:modified>
</cp:coreProperties>
</file>